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มรมทุกองค์กร รวมถึงหน่วยงานที่เกี่ยวข้อง หน่วยงานที่สนับสนุนรวมถึงภาคเอกชนด้วยครับ ผมเพลงรบ ฐิติกุลดิลก ล่ามภาษามือจากช่อง 7 ครับ และดิฉัน จิรนันทร์ ผู้ประกาศข่าว จาก 7HD เช่นเดียวกันค่ะ</w:t>
      </w:r>
    </w:p>
    <w:p>
      <w:pPr>
        <w:pStyle w:val="BodyText"/>
      </w:pPr>
      <w:r>
        <w:t xml:space="preserve">(คุณเพลงรบ) ครับผม ถ้าได้ยินเสียงจะคุ้นนะครับ วันนี้เลือกพี่จอย ทีมงานเลือกคุณจอยมาเพราะว่าเป็นอีก 1 บุคคลนะครับ ที่คนตาบอดบอกว่า เป็นคนที่อ่านหนังสือ ได้ยินเสียงบ่อย วันนี้ครับผมมาคู่กับพี่จอยรู้สึกอุ่นใจ // ขอบคุณมากค่ะ</w:t>
      </w:r>
    </w:p>
    <w:p>
      <w:pPr>
        <w:pStyle w:val="BodyText"/>
      </w:pPr>
      <w:r>
        <w:t xml:space="preserve">(คุณเพลงรบ) พี่จอยครับ ที่สำคัญที่เราจะต้องอธิบายเพิ่มเติม เพราะว่ามีผู้พิการทางการเห็นร่วมด้วยนะครับ อย่างนั้นขออธิบายเพิ่มเติมนะครับ วันนี้วันคนพิกาล ปี 2566 ถูกแล้ว เวทีของเรานะครับ เป็นเวทีที่ใหญ่มากนะครับ มีความยาวมากกว่า 20 เมตร มีจอ LED ขนาดใหญ่เลยครับ โซฟาสำหรับผู้บริหารนะครับ รวมถึงด้านหลังจะเป้นผู้ที่เข้ารับรางวัลด้วย และซ้าย-ขวามือ จะมีผู้พิการทางกายที่นั่งวีลแชร์ด้วย วันนี้เป็นบรรยากาศที่เรียกได้ว่า ผู้ที่เกี่ยวข้องผู้ที่ดูแล และหลังสุดของเรานะครับ ก็จะเป็นบริเวณที่เรียกว่า ชิม ชอป แช๊ะ เขาบอกว่าชิมแล้ว ชอปแล้ว ซื้อแล้ว ถ่ายรูปด้วย วันนี้มาในธีมสีชมพูนะคะ ในมุมของภาพที่ออกมานี่จะเป็นแบบอบอวม สดใสด้วยความรักนะคะ ที่เรามีให้แก่กกัน ในการเรื่องของการที่เราจะดูแลซึ่งกันและกันด้วยนะ</w:t>
      </w:r>
    </w:p>
    <w:p>
      <w:pPr>
        <w:pStyle w:val="BodyText"/>
      </w:pPr>
      <w:r>
        <w:t xml:space="preserve">(คุณเพลงรบ) นอกจากสีประจำกระทรวงแล้ว</w:t>
      </w:r>
    </w:p>
    <w:p>
      <w:pPr>
        <w:pStyle w:val="BodyText"/>
      </w:pPr>
      <w:r>
        <w:t xml:space="preserve">(พิธีกรหญิง) เอาล่ะค่ะ เพราะฉะนั้น เดี๋ยวช่วงนี้นะคะ ก่อนกิจกรรมในช่วงแรกกันนะคะ ขอหลบมุมกันสักนิดหนึ่งทุกท่านคะ เพราะว่าเดี๋ยวเราจะมีการจัดพื้นที่เวทีตรงนี้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พิธีกรหญิง) ให้ชม พิเศษจริง ๆ</w:t>
      </w:r>
    </w:p>
    <w:p>
      <w:pPr>
        <w:pStyle w:val="BodyText"/>
      </w:pPr>
      <w:r>
        <w:t xml:space="preserve">(คุณเพลงรบ) ที่สุด</w:t>
      </w:r>
    </w:p>
    <w:p>
      <w:pPr>
        <w:pStyle w:val="BodyText"/>
      </w:pPr>
      <w:r>
        <w:t xml:space="preserve">(พิธีกรหญิง) ที่สุดเลยนะครับ เขาเรียกว่าท่านนี่ ที่จะร่วมแสดงไม่ได้มาเดี่ยวนะ</w:t>
      </w:r>
    </w:p>
    <w:p>
      <w:pPr>
        <w:pStyle w:val="BodyText"/>
      </w:pPr>
      <w:r>
        <w:t xml:space="preserve">(พิธีกรหญิง) ใช่ค่ะ</w:t>
      </w:r>
    </w:p>
    <w:p>
      <w:pPr>
        <w:pStyle w:val="BodyText"/>
      </w:pPr>
      <w:r>
        <w:t xml:space="preserve">(คุณเพลงรบ) มาเป็นทีม</w:t>
      </w:r>
    </w:p>
    <w:p>
      <w:pPr>
        <w:pStyle w:val="BodyText"/>
      </w:pPr>
      <w:r>
        <w:t xml:space="preserve">(พิธีกรหญิง) มาเป็นทีมเลยนะค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พิธีกรหญิง) ศิลปินท่านหนึ่งนะคะ ที่ทุกท่านนี่รู้จักแน่นอนนะครับ มีเสียงปรบมือให้กับน้อง ๆ ด้วยนะคะ</w:t>
      </w:r>
    </w:p>
    <w:p>
      <w:pPr>
        <w:pStyle w:val="BodyText"/>
      </w:pPr>
      <w:r>
        <w:t xml:space="preserve">(พิธีกรหญิง) ศิลปินคนนี่ เป็นศิลปินที่ทำให้พิธีกรคู่ของผมใจสั่น พอหันไปมองอยากถ่ายรูปด้วย</w:t>
      </w:r>
    </w:p>
    <w:p>
      <w:pPr>
        <w:pStyle w:val="BodyText"/>
      </w:pPr>
      <w:r>
        <w:t xml:space="preserve">(คุณเพลงรบ) อยากถ่ายรูปด้วย // ก็ฟังเพลงแต่ไรแล้วแล้วที่สำคัญวันนี้นี่ พี่ศิลปินที่มาร่วมแสดงกับน้อง ๆ จะทำให้เราได้เห็นว่าไม่ว่าจะเป็นคนปกตินะคะ หรือว่าอาจจะเป็นพิธีการร่วมกันได้ แม้กระทั่งการแสดงบนเวทีแบบนี้</w:t>
      </w:r>
    </w:p>
    <w:p>
      <w:pPr>
        <w:pStyle w:val="BodyText"/>
      </w:pPr>
      <w:r>
        <w:t xml:space="preserve">(คุณเพลงรบ) ใช่แล้วครับ ตามเป้าประสงค์ของ UN เลยนะครับ บอกว่าอยากให้คนพิการได้มีพื้นที่ในการแสดงความสามารถและพบปะกันครับ // ตอนนี้พร้อมแล้วใช่ไหม</w:t>
      </w:r>
    </w:p>
    <w:p>
      <w:pPr>
        <w:pStyle w:val="BodyText"/>
      </w:pPr>
      <w:r>
        <w:t xml:space="preserve">(คุณเพลงรบ) ครับ ตอนนี้พร้อมแล้ว // เดี๋ยวมาร้องเพลงที่มีชื่อว่า เติมใจให้กัน พี่ ๆ ศิลปินนะคะ ที่จะมาร้องเพลงกับน้อง ๆ ก็คือพี่กบ ทรงสิทธิ์ ขอเสียงปรบมือด้วย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[เสียงดนตรี] // ฮัลโหล ๆ ให้กับน้อง ๆ นะครับ และขอเสียงปรบมือให้กับน้องแป้งด้วยครับ อยากให้เธอลอง ลองดู ต่างคน ต้องเดิน อาจมีเวลาต้องไกล อย่างคงคอยไปอย่างนั้น อยู่ใต้ท้องฟ้า หากยังมีใจถึงกัน จะโยงทั้งหมดนี้ด้วยครับ ขอบคุณมากครับ</w:t>
      </w:r>
    </w:p>
    <w:p>
      <w:pPr>
        <w:pStyle w:val="BodyText"/>
      </w:pPr>
      <w:r>
        <w:t xml:space="preserve">(คุณเพลงรบ) สุดยอดจริง ๆ สวัสดีค่ะพี่กบ สวัสดีน้อง ๆ ด้วยนะคะ สวัสดีน้องแป้งด้วยนะคะ</w:t>
      </w:r>
    </w:p>
    <w:p>
      <w:pPr>
        <w:pStyle w:val="BodyText"/>
      </w:pPr>
      <w:r>
        <w:t xml:space="preserve">(คุณจีรนันท์) เดี๋ยวถามก่อน เดี๋ยวก่อนจะถามพี่กบนะคะ ถามน้องแป้งก่อน แป้งได้ร้องเพลงกับพี่กบเป็นอย่างไรบ้าง // แล้วก็สนุกมาก ๆ ค่ะ แล้วก็ดีใจมาก ๆ ค่ะ ที่ได้ร้องเพลงร่วมกับพี่กบและน้อง ๆ นะคะ</w:t>
      </w:r>
    </w:p>
    <w:p>
      <w:pPr>
        <w:pStyle w:val="BodyText"/>
      </w:pPr>
      <w:r>
        <w:t xml:space="preserve">(พิธีกรหญิง) ได้ซ้อมมาก่อนไหม</w:t>
      </w:r>
    </w:p>
    <w:p>
      <w:pPr>
        <w:pStyle w:val="BodyText"/>
      </w:pPr>
      <w:r>
        <w:t xml:space="preserve">(คุณจีรนันท์) เคยเจอพี่กบมาก่อนไหม หรือว่ามาเจอที่นี้ แล้วก็ซ้อมกันวันนี้เลย // ก็วันนี้ได้เจอกันที่หน้างานเลยค่ะ // คือ จริง ๆ งานนี้เคยจัด คือ โชว์นี้เคยทำมาแล้วตั้งแต่ห้องอัด มีถ่ายเป็นมิวสิควิดีโอในยูทูปน่าจะมีอยู่นะครับ ก็เติมใจให้กันนะครับ โดย Hug นะครับ</w:t>
      </w:r>
    </w:p>
    <w:p>
      <w:pPr>
        <w:pStyle w:val="BodyText"/>
      </w:pPr>
      <w:r>
        <w:t xml:space="preserve">(คุณจีรนันท์) พี่กบคะ ได้ร้องเพลงกับน้อง ๆ แบบนี้ เป็นอย่างไรบ้าง</w:t>
      </w:r>
    </w:p>
    <w:p>
      <w:pPr>
        <w:pStyle w:val="BodyText"/>
      </w:pPr>
      <w:r>
        <w:t xml:space="preserve">(คุณกบ) ก็อย่างที่พูดครับ เป็นพิเศษกว่าคนอื่น ๆ อีก 1 อย่างเหมือนกัน เพราะฉะนั้น อย่างที่เห็นนะครับ น้องแป้งก็ร้องเพลงเพราะมาก หูดีมาก เขาเป็นเสียงประสานด้วย ส่วนน้องไทภ์สุดยอด เปิดหมวกอยู่ไหนนะ ร้องเปิดหมวกอยู่พัทยานะครับ ร้องเปิดหมวกอยู่พัทยาไปหาน้องไทป์ได้ แล้วก็น้อง ๆ ข้างหลังน่ารักมาก</w:t>
      </w:r>
    </w:p>
    <w:p>
      <w:pPr>
        <w:pStyle w:val="BodyText"/>
      </w:pPr>
      <w:r>
        <w:t xml:space="preserve">(คุณจีรนันท์) เก่งมากเลย ปรบมือให้หน่อยนะคะ จำเนื้อเพลงได้หมดเลยครับ</w:t>
      </w:r>
    </w:p>
    <w:p>
      <w:pPr>
        <w:pStyle w:val="BodyText"/>
      </w:pPr>
      <w:r>
        <w:t xml:space="preserve">(คุณจีรนันท์) โอ้โห พริ้วมากเลย</w:t>
      </w:r>
    </w:p>
    <w:p>
      <w:pPr>
        <w:pStyle w:val="BodyText"/>
      </w:pPr>
      <w:r>
        <w:t xml:space="preserve">(คุณเพลงรบ) แต่ผมสังเกตได้ว่าพิธีกรคู่ผมจะเสียทรงนิดหนึ่ง เพราะว่านอกจากพี่กบจะมอบบทเพลงเพราะ ๆ แล้ว สิ่งที่ผมสังเกตได้ผู้บริหารกระทรวงผมร้องได้</w:t>
      </w:r>
    </w:p>
    <w:p>
      <w:pPr>
        <w:pStyle w:val="BodyText"/>
      </w:pPr>
      <w:r>
        <w:t xml:space="preserve">(คุณจีรนันท์) เห็นไหมล่ะ ไม่ได้มีแต่ดิฉันนะคะ</w:t>
      </w:r>
    </w:p>
    <w:p>
      <w:pPr>
        <w:pStyle w:val="BodyText"/>
      </w:pPr>
      <w:r>
        <w:t xml:space="preserve">(คุณเพลงรบ) ไม่ได้มีแต่ผม มาพวกผมส่งปุ๊บผู้บริหารผมร้อง…</w:t>
      </w:r>
    </w:p>
    <w:p>
      <w:pPr>
        <w:pStyle w:val="BodyText"/>
      </w:pPr>
      <w:r>
        <w:t xml:space="preserve">(คุณทรงสิทธิ์) เขาเรียกเพลงร่วมสมัยครับ</w:t>
      </w:r>
    </w:p>
    <w:p>
      <w:pPr>
        <w:pStyle w:val="BodyText"/>
      </w:pPr>
      <w:r>
        <w:t xml:space="preserve">(คุณเพลงรบ) ครับ เพลงดัง ๆ พอพี่กบร้องปุ๊บคนเต็มเลย</w:t>
      </w:r>
    </w:p>
    <w:p>
      <w:pPr>
        <w:pStyle w:val="BodyText"/>
      </w:pPr>
      <w:r>
        <w:t xml:space="preserve">(คุณจีรนันท์) แล้ววันนี้นะคะ นอกจากพี่กบจะมาร้องเพลงกับน้อง ๆ แล้ว น้องไทป์เองมีความสามารถอีกอย่างหนึ่งด้วย</w:t>
      </w:r>
    </w:p>
    <w:p>
      <w:pPr>
        <w:pStyle w:val="BodyText"/>
      </w:pPr>
      <w:r>
        <w:t xml:space="preserve">(คุณเพลงรบ) ไม่ใช่แค่ร้องเปิดหมวก ความสามารถเขามีมากกว่านั้นครับ ใครอยากได้เพลงอะไรบอกมาเลย</w:t>
      </w:r>
    </w:p>
    <w:p>
      <w:pPr>
        <w:pStyle w:val="BodyText"/>
      </w:pPr>
      <w:r>
        <w:t xml:space="preserve">(คุณจีรนันท์) จริงเหรอ</w:t>
      </w:r>
    </w:p>
    <w:p>
      <w:pPr>
        <w:pStyle w:val="BodyText"/>
      </w:pPr>
      <w:r>
        <w:t xml:space="preserve">(คุณเพลงรบ) จริง</w:t>
      </w:r>
    </w:p>
    <w:p>
      <w:pPr>
        <w:pStyle w:val="BodyText"/>
      </w:pPr>
      <w:r>
        <w:t xml:space="preserve">(คุณจีรนันท์) เจ้าตัวยิ้มแล้วค่ะ เจ้าตัวยิ้มแล้วค่ะ</w:t>
      </w:r>
    </w:p>
    <w:p>
      <w:pPr>
        <w:pStyle w:val="BodyText"/>
      </w:pPr>
      <w:r>
        <w:t xml:space="preserve">(คุณทรงสิทธิ์) หยอดเหรียญปุ๊บร้องเพลง</w:t>
      </w:r>
    </w:p>
    <w:p>
      <w:pPr>
        <w:pStyle w:val="BodyText"/>
      </w:pPr>
      <w:r>
        <w:t xml:space="preserve">(คุณเพลงรบ)ไหน ๆ เขาบอกว่าเราเป็นอัจฉริยะด้านการแต่งเพลง</w:t>
      </w:r>
    </w:p>
    <w:p>
      <w:pPr>
        <w:pStyle w:val="BodyText"/>
      </w:pPr>
      <w:r>
        <w:t xml:space="preserve">(คุณจีรนันท์) อยากฟังแล้วล่ะค่ะ อยากฟังไหมคะ น้องไทป์หน่อยนะคะ มาฟังเพลงที่น้องไทป์แต่งกันค่ะ</w:t>
      </w:r>
    </w:p>
    <w:p>
      <w:pPr>
        <w:pStyle w:val="BodyText"/>
      </w:pPr>
      <w:r>
        <w:t xml:space="preserve">(คุณเพลงรบ) น้องไทป์ว่าเสีเสียงปรบมือดังพอไหมครับ // ยังไม่พอ</w:t>
      </w:r>
    </w:p>
    <w:p>
      <w:pPr>
        <w:pStyle w:val="BodyText"/>
      </w:pPr>
      <w:r>
        <w:t xml:space="preserve">(คุณเพลงรบ)ขอเสียงปรบมือหน่อ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จีรนันท์) เพลงที่น้องไทด์แต่งชื่อเพลงอะไรคะ // เพลง… แต่ว่าผมจะเอาเพลงที่ผมไปร้องในรายการอีกรายการหนึ่งมาโชว์ครับ</w:t>
      </w:r>
    </w:p>
    <w:p>
      <w:pPr>
        <w:pStyle w:val="BodyText"/>
      </w:pPr>
      <w:r>
        <w:t xml:space="preserve">(คุณจีรนันท์) ได้ ได้เลยค่ะ เพราะฉะนั้น พร้อมแล้วเริ่มได้เลยนะคะ</w:t>
      </w:r>
    </w:p>
    <w:p>
      <w:pPr>
        <w:pStyle w:val="BodyText"/>
      </w:pPr>
      <w:r>
        <w:t xml:space="preserve">(คุณเพลงรบ) อาจจะมีคนรู้จัก</w:t>
      </w:r>
    </w:p>
    <w:p>
      <w:pPr>
        <w:pStyle w:val="BodyText"/>
      </w:pPr>
      <w:r>
        <w:t xml:space="preserve">(น้องไทดแ// ขอให้เขารักเธอ เหมือนดังที่เธอรักเขา ให้คนที่อ้ายยอมเศร้า หลีกทางให้เขา… ภาวนาให้เขาดูแล ดั่งคู่แท้ที่หากันเจอ จะพบอ้าย หากคำเดิมของเธองดงาม ขอบคุณครับ</w:t>
      </w:r>
    </w:p>
    <w:p>
      <w:pPr>
        <w:pStyle w:val="BodyText"/>
      </w:pPr>
      <w:r>
        <w:t xml:space="preserve">(คุณจีรนันท์) ปรบมือดัง ๆ เลยค่ะ ปิดเทปหน่อยก็จะรู้ถึงยุคสมัยเลย เสียงดีมาก</w:t>
      </w:r>
    </w:p>
    <w:p>
      <w:pPr>
        <w:pStyle w:val="BodyText"/>
      </w:pPr>
      <w:r>
        <w:t xml:space="preserve">(คุณจีรนันท์) commentator น้องหน่อยนะคะ คอมเมนต์</w:t>
      </w:r>
    </w:p>
    <w:p>
      <w:pPr>
        <w:pStyle w:val="BodyText"/>
      </w:pPr>
      <w:r>
        <w:t xml:space="preserve">(คุณเพลงรบ) เอาเขาร่วมทีมไหมครับ // ถ้าอยากฟังเต็ม ๆ ไปที่พัทยาครับ ไปหาน้องเขาได้นะครับ ที่ไหน ที่ไหน ตรงจุดไหนคะ</w:t>
      </w:r>
    </w:p>
    <w:p>
      <w:pPr>
        <w:pStyle w:val="BodyText"/>
      </w:pPr>
      <w:r>
        <w:t xml:space="preserve">(คุณเพลงรบ) ตรงจุดไหนเอ่ย</w:t>
      </w:r>
    </w:p>
    <w:p>
      <w:pPr>
        <w:pStyle w:val="BodyText"/>
      </w:pPr>
      <w:r>
        <w:t xml:space="preserve">(น้องไทด์) ตรง</w:t>
      </w:r>
    </w:p>
    <w:p>
      <w:pPr>
        <w:pStyle w:val="BodyText"/>
      </w:pPr>
      <w:r>
        <w:t xml:space="preserve">(คุณเพลงรบ) Walking Street เอาล่ะครับ และในโอกาสเดียวกันนี้ กันไปแล้ว แล้วก็นักร้องยิ่งบินต่างประเทศบัตรยิ่งเต็มเร็วนะครับ ขอเรียนเชิญท่านผู้บริหารของกระทรวงเรานะครับ เชิญถ่ายภาพกับน้อง ๆ แล้วก็พี่กบด้วยนะครับ</w:t>
      </w:r>
    </w:p>
    <w:p>
      <w:pPr>
        <w:pStyle w:val="BodyText"/>
      </w:pPr>
      <w:r>
        <w:t xml:space="preserve">(คุณจีรนันท์) เชิญเลยค่ะ</w:t>
      </w:r>
    </w:p>
    <w:p>
      <w:pPr>
        <w:pStyle w:val="BodyText"/>
      </w:pPr>
      <w:r>
        <w:t xml:space="preserve">(คุณเพลงรบ) ขอบคุณครับ เชิญท่านผู้บริหารทั้ง 2 แถวเลยนะครับ ขอเรียนเชิญครับ น้อง ๆ มาด้านหน้าได้เลยนะครับ</w:t>
      </w:r>
    </w:p>
    <w:p>
      <w:pPr>
        <w:pStyle w:val="BodyText"/>
      </w:pPr>
      <w:r>
        <w:t xml:space="preserve">(คุณจีรนันท์) เชิญน้อง ๆ</w:t>
      </w:r>
    </w:p>
    <w:p>
      <w:pPr>
        <w:pStyle w:val="BodyText"/>
      </w:pPr>
      <w:r>
        <w:t xml:space="preserve">(คุณเพลงรบ) วันนี้นะครับมีท่านปลัดกระทรวงนะครับ มีท่าน รองปลัดฯ นะครับ ท่านอธิบดี ท่านรองอธิบดีมาครบเลยนะครับ ขอเรียนเชิญนะครับ รวมถึงนะครับ สมาคมคนพิการทุกประเภทด้วย และสมาคมคนพิการทุกประเภทนะ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มาครบเลยทีเดียว</w:t>
      </w:r>
    </w:p>
    <w:p>
      <w:pPr>
        <w:pStyle w:val="BodyText"/>
      </w:pPr>
      <w:r>
        <w:t xml:space="preserve">(คุณจีรนันท์) ก็อย่างที่พี่กบบอกไปนะคะ ว่าถ้าเราขาดอย่างใดอย่างหนึ่งนี่ ธรรมชาติก็จะสร้างอีกอย่างหนึ่งขึ้นมาให้นะคะ เป็นอะไรที่สามารถที่จะทำให้เราได้เห็นถึงความพิเศษนะคะ แล้วนี่คือความสามารถของน้อง ๆ จริง ๆ ค่ะ เชิญท่านนายกฯ ด้วยนะคะ ท่านนายกฯ สมาคมคนพิการทุกประเภทแห่งประเทนะคะ</w:t>
      </w:r>
    </w:p>
    <w:p>
      <w:pPr>
        <w:pStyle w:val="BodyText"/>
      </w:pPr>
      <w:r>
        <w:t xml:space="preserve">(คุณเพลงรบ) ครับขอเรียนเชิญครับ</w:t>
      </w:r>
    </w:p>
    <w:p>
      <w:pPr>
        <w:pStyle w:val="BodyText"/>
      </w:pPr>
      <w:r>
        <w:t xml:space="preserve">(คุณจีรนันท์) ขอเรียนเชิญค่ะ ซึ่งอย่างที่ได้เรียนไปนะครับ ว่าวันคนพิการนะครับ วันนี้เราได้จัดขึ้นนะครับ โดยองค์การสหประชาชาตินี่ได้กำหนดให้ทุกวันที่ 3 ธันวาคมนะครับ ของทุกปี เป็นวันคนพิการสากลนะครับ และตลอดทั้งเดือนนี้นะครับ ก็จะมีการจัดงานคนพิการในแต่ละจังหวัดด้วยนะครับ ซึ่งการจัดงานในครั้งนี้นะครับ ก็เป็นการที่มีความประสงค์ให้คนพิการนั้นร่วมกันแสดงความสามารถได้พบเจอกันพูดคุยแลกเปลี่ยนและได้มาแลกเปลี่ยนเรียนรู้ก็จะมีผลิตภัณฑ์ต่าง ๆ ด้วย ที่แสดงให้เห็นถึงความสามารถของคนพิการด้วยครับ</w:t>
      </w:r>
    </w:p>
    <w:p>
      <w:pPr>
        <w:pStyle w:val="BodyText"/>
      </w:pPr>
      <w:r>
        <w:t xml:space="preserve">(คุณจีรนันท์) ตอนนี้กล้องกลางนะคะ กล้องที่พี่ ๆ ชูมืออยู่นะคะ มองกล้องกลางแล้วยิ้มหวาน ๆ ได้เลยค่ะ น้อง ๆ ยิ้มแบบมีเสียงด้วยนะคะ น่ารักทีเดียวค่ะ วันนี้ก็ต้องขอบคุณด้วยนะคะ พี่ ๆ สื่อมวลชนนะคะ ที่งานประชาสัมพันธ์นะคะ เรียบร้อ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น้อง ๆ นักแสดง และขอบคุณผู้บริหารด้ว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ค่ะ ขอบคุณค่ะ ขอบคุณค่ะ</w:t>
      </w:r>
    </w:p>
    <w:p>
      <w:pPr>
        <w:pStyle w:val="BodyText"/>
      </w:pPr>
      <w:r>
        <w:t xml:space="preserve">(คุณจีรนันท์) แต่ว่าในด้านของท่านนายกสมาคมสภาคนพิการทุกประเภทแห่งประเทศไทย คนพิการทุกประเภทแห่งประเทศไทยยังอยู่กับเรานะคะ ขอบคุณด้วยนะคะ ขอบคุณน้องแป้ง ขอบคุณน้องไทด์ อีกครั้งหนึ่งนะคะ เอาล่ะค่ะ ขอเสียงปรบมือดัง ๆ อีกสักครั้งเป็นกำลังใจนะคะ ให้กับน้อง ๆ ทุกคนที่ให้เราได้ชมกันไปเมื่อสักครู่นี้ เป็นอย่างไรล่ะพี่ม่อน</w:t>
      </w:r>
    </w:p>
    <w:p>
      <w:pPr>
        <w:pStyle w:val="BodyText"/>
      </w:pPr>
      <w:r>
        <w:t xml:space="preserve">(คุณเพลงรบ) ตอนแรกตั้งแต่พี่กบแล้ว</w:t>
      </w:r>
    </w:p>
    <w:p>
      <w:pPr>
        <w:pStyle w:val="BodyText"/>
      </w:pPr>
      <w:r>
        <w:t xml:space="preserve">(คุณเพลงรบ) ผมนึกว่าพี่กบมาลิบซิงก์ ผมคิดว่าพี่กบลิบซิงค์แน่ ๆ</w:t>
      </w:r>
    </w:p>
    <w:p>
      <w:pPr>
        <w:pStyle w:val="BodyText"/>
      </w:pPr>
      <w:r>
        <w:t xml:space="preserve">(คุณจีรนันท์) ไม่ ระดับนี้แล้ว แล้วก็ร้องกับน้อง ๆ ด้วยนะคะ เป็นการประสานเสียงกันระหว่างพี่กบแล้วก็น้อง ๆ ด้วยค่ะ</w:t>
      </w:r>
    </w:p>
    <w:p>
      <w:pPr>
        <w:pStyle w:val="BodyText"/>
      </w:pPr>
      <w:r>
        <w:t xml:space="preserve">(คุณเพลงรบ) ซึ่งคำสงสัยผมมีผู้พิทักษ์ผมนะ ไม่ ๆ ระดับพี่กบร้องสดเท่านั้น</w:t>
      </w:r>
    </w:p>
    <w:p>
      <w:pPr>
        <w:pStyle w:val="BodyText"/>
      </w:pPr>
      <w:r>
        <w:t xml:space="preserve">(คุณจีรนันท์) คุณอย่ามาแตะต้องนะ</w:t>
      </w:r>
    </w:p>
    <w:p>
      <w:pPr>
        <w:pStyle w:val="BodyText"/>
      </w:pPr>
      <w:r>
        <w:t xml:space="preserve">(คุณเพลงรบ) เอาล่ะครับวันนี้ เรียกว่าครบรสนะครับ ก็บอกว่าความสุขครบรส วันนี้ก็ครบรสเช่นกันครับ เน้นย้ำอีกสักรอบหนึ่งนะครับ ชอปปิงด้านหลัง</w:t>
      </w:r>
    </w:p>
    <w:p>
      <w:pPr>
        <w:pStyle w:val="BodyText"/>
      </w:pPr>
      <w:r>
        <w:t xml:space="preserve">(คุณจีรนันท์) ชอป ชิม แช๊ะ</w:t>
      </w:r>
    </w:p>
    <w:p>
      <w:pPr>
        <w:pStyle w:val="BodyText"/>
      </w:pPr>
      <w:r>
        <w:t xml:space="preserve">(คุณเพลงรบ) 200 กว่าร้านค้า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สามารถเลือกชอป นะคะ สนับสนุนได้เลยค่ะ และเราก็จะมีพิธีการกันต่อบนเวทีนะคะ สำหรับช่วงนี้ ท่านที่ยังคงอยู่บนเวทีกับเรานะคะ ท่านนายกสมาคมสภาคนพิการทุกประเภทแห่งประเทศไทย นะคะ</w:t>
      </w:r>
    </w:p>
    <w:p>
      <w:pPr>
        <w:pStyle w:val="BodyText"/>
      </w:pPr>
      <w:r>
        <w:t xml:space="preserve">(คุณเพลงรบ) ท่านศุภชีพ ดิษเทศ วันนี้นะครับ ท่านอยู่บนเวทีกับเราแล้วนะครับ ท่านจะมาพูดถึงพลังศิลป์ พลังเพลง เติมเต็มพลังใจ เดี๋ยวขออนุญาตให้ท่านนายกฯ ขยับเข้ามาอีกนิดหนึ่งนะครับ เพื่อที่จะได้อยู่ในเฟรมภาพอย่างสวยงามนะครับ แล้วก็ในตอนนี้นะคะ ก็ขออนุญาตทักทายไปยังท่านที่รบชมผ่านของเฟซของกระทรวงด้วยนะครับ อย่าลืมแชร์ด้วยนะครับ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(คุณเพลงรบ) ครับและผมขอเรียนเชิญ ท่าน ศุภชีพ ดิษเทศ นะครับ นายกสมาคมสภาคนพิการทุกประเภทแห่งประเทศไทยนะครับ วันนี้ท่านอยู่บนเวทีกับเราแล้ว จะขออนุญาตเรียนเชิญท่านนะครับ ได้กล่าวถึงรูปแบบและความสำคัญของการจัดกิจกรรม พลังศิลป์ พลังเพลง เติมเต็มพลังใจ วันนี้อยู่บนเวทีแล้วขอเสียงปรบมือ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ุภชีพ) เรียนนายอนุกูล ปีดแก้ว ปลัดกระทรวงการพัฒนาสังคมและความมั่นคงของมนุษย์ กระผม ในนามของผู้ดำเนินกิจกรรม พลังศิลป์ พลังเพลง เติมเต็มพลังใจ ขอขอบพระคุณท่านอนุกูล ปีดแก้ว ปลัดกระทรวงการพัฒนาสังคมและความมั่นคงของมนุษย์ เป็นอย่างสูง ที่ให้เกียรติเป็นประธานเปิดกิจกรรมในวันนี้ ศิลปะ เสียงเพลง และท่วงทำนองของดนตรีเปรียบเสมือนสุนทรีย์ศาสตร์ที่ช่วยให้สรรพสิ่งบนโลกใบนี้มีชีวิตชีวา โดยเชื่อว่าดนตรีสามารถปลดปล่อยความรู้สึกที่ยากต่อการเข้าใจด้วยคำพูด หลาย ๆ งานวิจัยสะท้อนว่าเสียงเพลงทำให้สมองของมนุษย์ทำงานได้อย่างมีประสิทธิภาพ และมีพลังมหาศาลในการฟื้นฟูทั้งสภาพจิตใจและความคิดซึ่งมีการนำดนตรี บำบัดมาใช้อย่างแพร่หลายในการพัฒนาศักยภาพร่างกาย การเคลื่อนไหว จิตใจ ความคิด ทักษะทางสังคม เป็นต้น สภาคนพิการทุกประเภทแห่งประเทศไทย ร่วมกับกระทรวงพัฒนาสังคมและความมั่นคงของมนุษย์ โดยกรมส่งเสริมและพัฒนาคุณภาพชีวิตคนพิการ ตระหนักถึงความสำคัญในการส่งเสริมศักยภาพคนพิการ โดยนำศิลปะ ดนตรี มาเป็นสื่อในการพัฒนาและฟื้นฟู ตลอดจนขยายผลต่อยอดไปสู่การประกอบอาชีพ ควบคู่ไปกับการสร้างเสริม หนุนจากภาคีเครือข่ายเข้ามามีส่วนร่วมในการส่งเสริมและพัฒนาคุณภาพชีวิตคนพิการ จึงได้จัดพลังศิลป์ พลังเพลง เติมเต็มพลังใจ โดยมีวัตถุประสงค์เพื่อเปิดพื้นที่ให้คนพิการได้แสดงศักยภาพด้านดนตรี ศิลปะ และเสริมสร้างความมั่นใจและความรู้สึกเคารพตัวเอง ตลอดจนเพื่อส่งเสริมสังคมให้ตระหนักถึงความสามารถของคนพิการ และเปิดโอกาสให้คนพิการได้มีส่วนร่วมในทุกกิจกรรมของสังคมอย่างสร้างสรร เป็นธรรมกับคนทั่วไป โดยกิจกรรมประกอบด้วยการแสดงมินิคอนเสิร์ต โดยคุณกบ ทรงสิทธิ์ นพคุณศรี ที่จะมาถ่ายทอดบทเพลงอันไพเราะ ร่วมกับการแสดงความสามารถกับการแสดงบรรยากาศ การมอบโล่ประกาศเกียรติคุณแก่คนพิการ หน่วยงาน องค์กร ที่ดำเนินงานด้านการส่งเสริมพัฒนาคุณภาพชีวิตคนพิการ การยกระดับการประกอบอาชีพ พิธีลงนามบันทึกข้อตกลงร่วม ทุกการทดลองสนับสนุนสถานศึกษา เพื่อกระจาย การเพื่อศักยภาพของคนพิการ รวมทั้งบันทึกความเข้าใจด้วยความร่วมมือในการพัฒนาระบบคนพิการแบบเบ็ดเสร็จจุดเดียว โดยมีคนพิการ ครอบครัวคนพิการ อาสาสมัครหน่วนงานภาครัฐ ภาคเอกชน องค์กรภาคีเครือข่าย ผู้ปฏิบัติงานด้านคนพิการและบุคคลทั่วไป เข้าร่วมอีก 2,500 คน บัดนี้ได้เวลาอันสมควร กระผมขอเรียนเชิญท่าน นายอนุกูล ปีดแก้ว ปลัดกระทรวงการพัฒนาสังคมและความมั่นคงของมนุษย์ กล่าวถึงวันคนสากล พร้อมทั้งเปิดกิจกรรม พลังศิลป์ พลังเพลง เติมเต็มพลังใจ เติมเต็ม พลังใจและมอบรางวัล และโล่เกียรติคุณประจำปี 2566 ตามลำดับ ขอเรียนเชิญครับกระ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กูล) เรียนท่านประธานสมาคมคนพิการทุกประเภทแห่งประเทศไทย ท่านศุภชีพ ดิษเทศ ท่านผู้นำองค์กรคนพิการทุกท่าน ท่านผู้บริหารกระทรวงพัฒนาสังคมและความมั่นคงของมนุษย์สังคมและความมั่นคงของมนุษย์ ท่าน พมจ. ท่านหัวหน้าหน่วยงาน ภาคีเครือข่ายภาครัฐ ภาคเอกชน ภาคประชาสังคมคนพิการ และก็สื่อมวลชนทุกท่านครับ วันนี้ต้องขอโทษแทนท่านรัฐมนตรี ที่ไม่สามารถมาร่วมงาน ซึ่งท่านให้ความสำคัญมากนะครับ 2 ครั้งแล้วที่มีเหตุจำเป็นที่มาไม่ได้ ที่แล้ว ท่านจะมาร่วมงานแต่ว่าอยู่ระหว่างการแถลงนโยบาย ก็พลาดไปครึ่งหนึ่ง ก็มาเรียนทุกท่านว่าท่านรัฐมนตรีมีความตั้งใจ ว่าอย่างไรก็ตาม โอกาสที่ท่านจะได้ร่วมงานกับพี่น้องคนพิการแล้วก็ภาคีเครือข่าย ก็คงจะได้เจอตัวจริงเสียงจริง ท่านรัฐทนตรีกระทรวง พม. นะครับ ผมมีความยินดีอย่างยิ่งนะครับที่เป็นส่วนหนึ่งของกิจกรรม พลังศิลป์ พลังเพลง เติมเต็มพลังใจ ในวันนี้ เรียนว่าองค์การสหประชาชาติ ประกาศให้วันที่ 3 ธันวาคม ของทุกปี เป็นวันคนพิการสากล ให้ประเทศสมาชิกร่วมกันจัดกิจกรรมเพื่อส่งเสริมความเข้าใจ สนับสนุนให้เกิดศักดิ์ศรีคุณค่าความเป็นมนุษย์ ดำรงชีวิตและคุณภาพชีวิตที่ดีของคนพิการ รวมถึงการเพิ่มความตระหนักในสังคมในทุกมิติ เปิดโอกาสให้ทุกภาคส่วน ภาครัฐ ภาคเอกชน ภาคประชาสังคม จัดงานวันคนพิการสากล ในปี 2566 นี้ องค์การสหประชาชาติ ได้กำหนดประเด็นหลัก คือ รวมพลังเป็นหนึ่งเดียวเพื่อพลิกฟื้นและบำรุงเป้าหมายการพัฒนาคนพิการ เพื่อคนพิการโดยคนพิการ กระทรวงการพัฒนาสังคมและความมั่นคงของมนุษย์ มีแนวทางในการขับเคลื่อนการดำเนินงานที่เสริมสร้างศักยภาพคน เสริมสร้างความเข้มแข็งของสถาบันครอบครัว โอกาส และการคุ้มครองทางสังคมอย่างเท่าเทียม รวมทั้งส่งเสริมให้ทุกภาคส่วนมามีส่วนร่วมในการพัฒนาสังคมอย่างยั่งยืนร่วมกัน โดยกำหนดแนวทางสอดคล้องกับรัฐบาล กับ เกิดความเท่าเทียมของทุกกลุ่ม รวมถึงคนพิการที่จะได้ดูแลให้เกียรติ มีศักดิ์ศรี มีงาน มีรายได้ และมีคุณภาพชีวิตที่ดีด้วย ซึ่งระบุไว้ในประกาศนโยบายของรัฐบาล ที่จะจัดสวัสดิการโดยรัฐ กระทรวง พม. เอง มุ่งที่จะขับเคลื่อนการดำเนินงานที่เกี่ยวกับการดูแลคนพิการ ให้ได้รับโอกาสอย่างครอบคลุม ทั่วถึง และเท่าเทียม ด้วยการเพิ่มประสิทธิภาพ การจัดการอย่างเป็นระบบ รวมทั้งสร้างสังคมการอยู่ร่วมกันของคนพิการ ครอบครัว และทุกคน ภายใต้แนวคิด 3 ประเด็นใหญ่ ประเด็นแรก ศักดิ์ศรีความเป็นมนุษย์ซึ่งทุกคนมีสิทธิ์ที่จะมีชีวิตอยู่ มีอิสระทางความคิด และทุกคนมีศักดิ์ศรีแห่งความเป็นมนุษย์ด้วยเท่าเทียมกัน ประเด็นที่ 2 การเสริมพลังคนพิการให้เกิดความเชื่อมั่น ความสามารถ ศักยภาพ สามารถพัฒนาและกำหนดแนวทางการดำรงชีวิตได้อย่างสมศักดิ์ศรี ทั้งนี้คนพิการสามารถดำรงชีวิตได้อย่างอิสระ โดยอาศัยบริการและการช่วยเหลือ จำเป็น ประเด็นที่ 3 การสร้างสังคมที่ปราศจากอุปสรรคต่อคนพิการ ซึ่งจะต้องมีการดำเนินงานร่วมกันทุกภาคส่วน เพื่อขจัดอุปสรรคที่มีอยู่ อธิ อุปสรรคของสภาพแวดล้อมและกายภาพ อุปสรรคด้านข้อมูลและการสื่อสาร อุปสรรคจากระเบียบและข้อกำหนดที่มีอยู่ อุปสรรคด้านทัศนคติของคนใน ทั้งนี้ เพื่อมุ่งหวังที่จะให้คนพิการได้มีส่วนร่วมสำคัญทางสังคม อย่างเต็มที่และเท่าเทียมนะครับ กิจกรรมในวันนี้ พลังศิลป์ พลังเพลง เติมเต็มพลังใจ กิจกรรมสำคัญที่จะต่อยอดรังสรรค์ สร้างสรรค์ ให้ทุกคนมีพื้นที่แสดงศักยภาพ โดยเฉพาะ น้อง ๆ เด็ก ๆ นะครับ ที่เข้ามามีส่วนร่วมเพื่อให้ทุกคนได้ตระหนักถึงความสามารถของคนพิการ สอดคล้องกับแนวคิดการทำงานด้านคนพิการ โอกาสนี้ผมขอแสดงความยินดีสำหรับบุคคลที่เข้ารับรางวัลทุกประเภท ถึงหน่วยงานและองค์กรที่รับรางวัลประจำปี 2566 นี้ ที่ร่วมกันส่งเสริม สนับสนุนให้คนพิการเข้าถึงการทำงาน รวมถึงสิทธิประโยชน์ต่าง ๆ ในสังคมอย่างเสมอภาค เท่าเทียม ขอขอบคุณ สภาคนพิการทุกประเภทแห่งประเทศไทย องค์กรด้านคนพิการ ผู้แทนภาครัฐ ภาคเอกชน ภาคประชาสังคม รวมถึงผู้เกี่ยวข้องทุ ก ๆท่านที่ได้ขับเคลื่อนงานในครั้งนี้ บัดนี้ได้เวลาอันสมควร ผมขอเปิดกิจกรรม พลังศิลป์ พลังเพลง เติมเต็มพลังใจ ขอให้การจัดงานครั้งนี้บรรลุวัตถุประสงค์ทุกประการ ขอบคุณ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ีรนันท์) ขอบคุณท่านปลัดฯ นะคะ และขอบคุณทางด้านของท่านนายกสมาคมสภาคนพิการด้วยนะคะ</w:t>
      </w:r>
    </w:p>
    <w:p>
      <w:pPr>
        <w:pStyle w:val="BodyText"/>
      </w:pPr>
      <w:r>
        <w:t xml:space="preserve">(คุณจีรนันท์) สภาผู้พิการด้วยนะคะ เดี๋ยวอีกสักครู่หนึ่ง</w:t>
      </w:r>
    </w:p>
    <w:p>
      <w:pPr>
        <w:pStyle w:val="BodyText"/>
      </w:pPr>
      <w:r>
        <w:t xml:space="preserve">(คุณเพลงรบ) เรียกได้ว่า วันนี้ในส่วนของท่านนายกฯ เองนะครับ ก็ได้กล่าวถึงรูปแบบความสำคัญของการจัดงาน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พลังศิลป์ พลังเพลง เติมเต็มพลังใจ ท่านปลัดฯ เองก็ได้พูดถึงวันคนพิการ การจัดพื้นที่ จัดสถานที่ ให้สร้างสรรค์และรังสรรค์สิ่งที่ดี ๆ ออกมาครับ ขอเสียงปรบมือให้ทั้ง 2 ท่านครับ</w:t>
      </w:r>
    </w:p>
    <w:p>
      <w:pPr>
        <w:pStyle w:val="BodyText"/>
      </w:pPr>
      <w:r>
        <w:t xml:space="preserve">(คุณเพลงรบ) ขอเสียงปรบมือให้กับทั้ง 2 ท่าน</w:t>
      </w:r>
    </w:p>
    <w:p>
      <w:pPr>
        <w:pStyle w:val="BodyText"/>
      </w:pPr>
      <w:r>
        <w:t xml:space="preserve">(คุณจีรนันท์) และสำหรับช่วงนี้นะคะ ท่านปลัดกระทรวงการพัฒนาสังคมและความมั่นคงของมนุษย์ ท่านจะยังคงอยู่บนเวทีนะคะ ขอบพระคุณค่ะ ท่านนายกสมาคมสภาคนพิการทุกประเภทแห่งประเทศไทย ท่านศุภชีพ ดิษเทศ</w:t>
      </w:r>
    </w:p>
    <w:p>
      <w:pPr>
        <w:pStyle w:val="BodyText"/>
      </w:pPr>
      <w:r>
        <w:t xml:space="preserve">(คุณเพลงรบ) แน่นอนนะครับ ว่าวันนี้นอกจากเราจะได้เห็นศักยภาพน้อง ๆ คนพิการแล้ว ผู้ปกครองที่ได้ดูแลน้อง ๆ เป็นอย่างดีนะครับ วันนี้เราจะมาเห็นอีก 1 ภาพ ที่เรียกได้ว่าเป็นการชูเชิดเกียรติ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ของผู้ที่มีส่วนร่วมและทำให้วันคนพิการวันนี้เป็นวันดี ๆ วันนี้นะครับ เราจะทำการมอบโล่ประกาศเกียรติคุณ ประจำปี 2566 นะครับ วันนี้ท่านปลัดฯ อยู่กับเราแล้วนะครับพี่จอย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เป็นรางวัลชนะการประกวดภาพถ่ายเนื่องในวันคนพิการสากล 2566 จำนวน 3 ท่าน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รางวัลชนะเลิศนะครับ ไดแก่ นางสาวซอฟียะห์ หะยีเต๊ะ ประกวดภาพถ่าย เนื่องในวันคนพิการ นะคะ ได้รับโล่นะคะ และได้รับเงินรางวัล 5000 บาทด้วยนะคะ</w:t>
      </w:r>
    </w:p>
    <w:p>
      <w:pPr>
        <w:pStyle w:val="BodyText"/>
      </w:pPr>
      <w:r>
        <w:t xml:space="preserve">(คุณเพลงรบ) มองผ่านเลนส์อย่างไร ภาพจะออกมาสวย และที่ได้เห็นนะครับ มีทั้งโล่รางวัลนะครับ</w:t>
      </w:r>
    </w:p>
    <w:p>
      <w:pPr>
        <w:pStyle w:val="BodyText"/>
      </w:pPr>
      <w:r>
        <w:t xml:space="preserve">(คุณจีรนันท์) ใช่ค่ะ ขอแสดงความยินดีด้วยนะคะ</w:t>
      </w:r>
    </w:p>
    <w:p>
      <w:pPr>
        <w:pStyle w:val="BodyText"/>
      </w:pPr>
      <w:r>
        <w:t xml:space="preserve">(คุณเพลงรบ) ช่างภาพเขาบอกว่าเวลาถ่ายภาพสวย ๆ ไม่ได้ใช้แค่สายตา แต่ใช้หัวใจด้วย</w:t>
      </w:r>
    </w:p>
    <w:p>
      <w:pPr>
        <w:pStyle w:val="BodyText"/>
      </w:pPr>
      <w:r>
        <w:t xml:space="preserve">(คุณจีรนันท์) ในการมองภาพนะคะ รางวัลต่อมานะคะ รางวัลรองชนะเลิศอันดับหนึ่ง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จีรนันท์) ได้รับโล่รางวัลนะคะ พร้อมกับเงินรางวัล 3,000 บาทค่ะ</w:t>
      </w:r>
    </w:p>
    <w:p>
      <w:pPr>
        <w:pStyle w:val="BodyText"/>
      </w:pPr>
      <w:r>
        <w:t xml:space="preserve">(คุณเพลงรบ) ขอแสดเงความยินดีนะครับ</w:t>
      </w:r>
    </w:p>
    <w:p>
      <w:pPr>
        <w:pStyle w:val="BodyText"/>
      </w:pPr>
      <w:r>
        <w:t xml:space="preserve">(คุณจีรนันท์) รางวัลต่อมานะคะ เป็นรางวัลชมเชยค่ะ ได้แก่ ขอเสียงปรบมือด้วยค่ะ</w:t>
      </w:r>
    </w:p>
    <w:p>
      <w:pPr>
        <w:pStyle w:val="BodyText"/>
      </w:pPr>
      <w:r>
        <w:t xml:space="preserve">(คุณจีรนันท์) ได้รับโล่รางวัลพร้อมกับเงินรางวัล 2,000 บาทนะคะ ขอแสดงความยินดีด้วยค่ะ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นะ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เขาเรียก… ท่านปลัดฯ น่ารักมาก</w:t>
      </w:r>
    </w:p>
    <w:p>
      <w:pPr>
        <w:pStyle w:val="BodyText"/>
      </w:pPr>
      <w:r>
        <w:t xml:space="preserve">(คุณจีรนันท์) น่ารักมากเลยค่ะ</w:t>
      </w:r>
    </w:p>
    <w:p>
      <w:pPr>
        <w:pStyle w:val="BodyText"/>
      </w:pPr>
      <w:r>
        <w:t xml:space="preserve">(คุณเพลงรบ) เอาล่ะครับอย่างที่ได้นำเรียนไปนะครับ นอกจากมีคนพิการแล้ว ที่สำคัญเหมือนกันนะครับ ที่เป็นอีกหนึ่งฟันเฟืองที่พัฒนาคนพิการด้วยนะครับ เป็นรางวัลองค์กรที่ส่งเสริมการจ้างงานคนพิการประจำปี 2566 นะครับ ระดับดีเด่น 51 ท่านเลยทีเดียว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รางวันแรกนะครับ ขอเรียนเชิญ 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จีรนันท์) ลำดับถัดมานะคะ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จีรนันท์) ลำดับต่อมานะคะ รางวัลที่เรากำลังประกาศอยู่นี้เป็นที่ส่งเสริการจ้างงานคนพิการ ปี 2566 นะคะ</w:t>
      </w:r>
    </w:p>
    <w:p>
      <w:pPr>
        <w:pStyle w:val="BodyText"/>
      </w:pPr>
      <w:r>
        <w:t xml:space="preserve">(คุณเพลงรบ) ครับผม ต้องขอบคุณด้วยนะครับ ครับ ขออภัยนะครับครับ</w:t>
      </w:r>
    </w:p>
    <w:p>
      <w:pPr>
        <w:pStyle w:val="BodyText"/>
      </w:pPr>
      <w:r>
        <w:t xml:space="preserve">(คุณจีรนันท์) ลำดับถัดมาค่ะ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จีรนันท์) ลำดับต่อมานะค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จีรนันท์) ตามมาด้วย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จีรนันท์) และตามมาด้วย</w:t>
      </w:r>
    </w:p>
    <w:p>
      <w:pPr>
        <w:pStyle w:val="BodyText"/>
      </w:pPr>
      <w:r>
        <w:t xml:space="preserve">(คุณจีรนันท์) และตามมาด้วย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จีรนันท์) และต่อด้วย ค่ะ ต่อด้วย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4</w:t>
      </w:r>
    </w:p>
    <w:p>
      <w:pPr>
        <w:pStyle w:val="BodyText"/>
      </w:pPr>
      <w:r>
        <w:t xml:space="preserve">(คุณจีรนันท์) มาถึงครึ่งทางแล้วนะคะ สำหรับรางวัลประเทศไทยจำกัดค่ะ</w:t>
      </w:r>
    </w:p>
    <w:p>
      <w:pPr>
        <w:pStyle w:val="BodyText"/>
      </w:pPr>
      <w:r>
        <w:t xml:space="preserve">(คุณจีรนันท์) ใช่ค่ะ น่ารักมาก ๆ</w:t>
      </w:r>
    </w:p>
    <w:p>
      <w:pPr>
        <w:pStyle w:val="BodyText"/>
      </w:pPr>
      <w:r>
        <w:t xml:space="preserve">(คุณจีรนันท์) และนี่คือเสริมการจ้างงานคนพิการประจำปี 2566 นะคะ</w:t>
      </w:r>
    </w:p>
    <w:p>
      <w:pPr>
        <w:pStyle w:val="BodyText"/>
      </w:pPr>
      <w:r>
        <w:t xml:space="preserve">(คุณเพลงรบ) ครับ ตามด้วยรางวัลองค์กรที่ส่งเสริมการจ้างงานคนพิการ ประจำปี 2566 ระดับดี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43 รางวัล</w:t>
      </w:r>
    </w:p>
    <w:p>
      <w:pPr>
        <w:pStyle w:val="BodyText"/>
      </w:pPr>
      <w:r>
        <w:t xml:space="preserve">(คุณจีรนันท์) รางวัลแรกค่ะ ค่ะ รางวัลขององค์กรที่ส่งเสริมคนพิการ จำนวน 43 รางวัลขององค์กรที่สนับสนุนคนพิการ ประจำปี 2566 ระดับดีนะคะ</w:t>
      </w:r>
    </w:p>
    <w:p>
      <w:pPr>
        <w:pStyle w:val="BodyText"/>
      </w:pPr>
      <w:r>
        <w:t xml:space="preserve">(คุณเพลงรบ) ขอแสดงความยินดี และขอขอบพระคุณทุกบริษัทเลยนะครับ</w:t>
      </w:r>
    </w:p>
    <w:p>
      <w:pPr>
        <w:pStyle w:val="BodyText"/>
      </w:pPr>
      <w:r>
        <w:t xml:space="preserve">(คุณเพลงรบ) รางวัลต่อมานะครับ เป็น</w:t>
      </w:r>
    </w:p>
    <w:p>
      <w:pPr>
        <w:pStyle w:val="BodyText"/>
      </w:pPr>
      <w:r>
        <w:t xml:space="preserve">(คุณจีรนันท์) รางวัลที่ได้รับการรับรองมาตรฐานองค์กรที่ไปรับรอบมาตรฐานนะคะ จำนวน 102 รางวลัค่ะ</w:t>
      </w:r>
    </w:p>
    <w:p>
      <w:pPr>
        <w:pStyle w:val="BodyText"/>
      </w:pPr>
      <w:r>
        <w:t xml:space="preserve">(คุณเพลงรบ) รางวัลแรกนะครับ</w:t>
      </w:r>
    </w:p>
    <w:p>
      <w:pPr>
        <w:pStyle w:val="BodyText"/>
      </w:pPr>
      <w:r>
        <w:t xml:space="preserve">(คุณจีรนันท์) และนี่คือ 102 รางวัลนะคะ สำหรับองค์ด้านคนพิการที่ได้รับการรับรองมาตรฐานค่ะ</w:t>
      </w:r>
    </w:p>
    <w:p>
      <w:pPr>
        <w:pStyle w:val="BodyText"/>
      </w:pPr>
      <w:r>
        <w:t xml:space="preserve">(คุณเพลงรบ) เรามาต่อด้วยรางวัลสื่อมวลชนสร้างสรรเพื่อสร้างสื่อคนพิการครับ 2566 จำนวน 40 รางวัลครับ เป็นประเภทของสื่อโทรทศนครับ ขอแสดงความยินดีกับขอเรียนเชิญคุณ ขออภัยค่ะ ประเภทหนังสือพิมพ์ครับ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จีรนันท์) ทุกวันนี้ก็ยังกดอยู่</w:t>
      </w:r>
    </w:p>
    <w:p>
      <w:pPr>
        <w:pStyle w:val="BodyText"/>
      </w:pPr>
      <w:r>
        <w:t xml:space="preserve">(คุณจีรนันท์) อันนี้เป็นเพื่อนดิฉันเอง</w:t>
      </w:r>
    </w:p>
    <w:p>
      <w:pPr>
        <w:pStyle w:val="BodyText"/>
      </w:pPr>
      <w:r>
        <w:t xml:space="preserve">(คุณเพลงรบ) อ๋อ</w:t>
      </w:r>
    </w:p>
    <w:p>
      <w:pPr>
        <w:pStyle w:val="BodyText"/>
      </w:pPr>
      <w:r>
        <w:t xml:space="preserve">(คุณจีรนันท์) เรียนมหาวิทยาลัยมาด้วยกันนะคะ คุณเอกพงษ์ค่ะ</w:t>
      </w:r>
    </w:p>
    <w:p>
      <w:pPr>
        <w:pStyle w:val="BodyText"/>
      </w:pPr>
      <w:r>
        <w:t xml:space="preserve">(คุณเพลงรบ) อย่างไรก็ตามขอแสดงความยินดี และขอเสียงปรบมือด้วยนะครับ ขอกราบขอบพระคุณเป็นอย่างสูง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ท่านอนุกูนะครับ วันนี้ท่านยืนอยู่กับเรา 200 กว่ารางวัลผมว่านะ นอกจากจะปรบมือให้ทุกองค์กรแล้ว ปรบมือท่านปลัดฯ ด้วยครับ ขอบพระคุณนะครับ</w:t>
      </w:r>
    </w:p>
    <w:p>
      <w:pPr>
        <w:pStyle w:val="BodyText"/>
      </w:pPr>
      <w:r>
        <w:t xml:space="preserve">(คุณจีรนันท์) ค่ะ เดี๋ยวเราจะพักกันสักครู่หนึ่งก่อน เดี๋ยวจะมีกิจกรต่อเนื่องแต่ว่าช่วงนี้นี่อย่างที่ท่านปลัดฯ ก็ยืนมอบรางวัลมา 200 กว่ารางวัล เพราะฉะนั้น เดี๋ยวขอพักเวทีสักครู่หนึ่ง จะได้พักดื่มน้ำดื่มท่ากันก่อน นโยบายของท่านรัฐมนตรีด้วย มาดูว่าเป็นหรือเป็นงานอะไร สักครู่เดียว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8:20:10Z</dcterms:created>
  <dcterms:modified xsi:type="dcterms:W3CDTF">2023-11-30T08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3.15 น.</vt:lpwstr>
  </property>
  <property fmtid="{D5CDD505-2E9C-101B-9397-08002B2CF9AE}" pid="3" name="subtitle">
    <vt:lpwstr/>
  </property>
</Properties>
</file>